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zXDe7poCAACJBQAADgAAAAAAAAAAAAAAAAAuAgAAZHJzL2Uyb0RvYy54&#10;bWxQSwECLQAUAAYACAAAACEAYCIkv9kAAAAEAQAADwAAAAAAAAAAAAAAAAD0BAAAZHJzL2Rvd25y&#10;ZXYueG1sUEsFBgAAAAAEAAQA8wAAAPoFAA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C371C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4aQdwIAAF4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" filled="f" stroked="f" strokeweight=".5pt">
                <v:textbox style="mso-fit-shape-to-text:t" inset="0,0,0,0">
                  <w:txbxContent>
                    <w:p w14:paraId="362351C9" w14:textId="465C6FFA" w:rsidR="009924FC" w:rsidRDefault="00C371C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67"/>
        <w:gridCol w:w="1383"/>
        <w:gridCol w:w="1812"/>
        <w:gridCol w:w="4454"/>
      </w:tblGrid>
      <w:tr w:rsidR="008310AF" w:rsidRPr="00C55BBE" w14:paraId="3ADBD142" w14:textId="77777777" w:rsidTr="00FF1791">
        <w:tc>
          <w:tcPr>
            <w:tcW w:w="1367"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3"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12"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454"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F1791">
        <w:tc>
          <w:tcPr>
            <w:tcW w:w="1367" w:type="dxa"/>
          </w:tcPr>
          <w:p w14:paraId="1DF7A546" w14:textId="3B6551FB" w:rsidR="008310AF" w:rsidRDefault="00FF1791" w:rsidP="008310AF">
            <w:pPr>
              <w:jc w:val="center"/>
            </w:pPr>
            <w:r>
              <w:t>21</w:t>
            </w:r>
            <w:r w:rsidR="00BF6DFC">
              <w:t>/04/2023</w:t>
            </w:r>
          </w:p>
        </w:tc>
        <w:tc>
          <w:tcPr>
            <w:tcW w:w="1383" w:type="dxa"/>
          </w:tcPr>
          <w:p w14:paraId="408C2F2B" w14:textId="50F7186B" w:rsidR="008310AF" w:rsidRDefault="440B95C8" w:rsidP="00632907">
            <w:pPr>
              <w:jc w:val="both"/>
            </w:pPr>
            <w:r>
              <w:t>V0.1</w:t>
            </w:r>
          </w:p>
        </w:tc>
        <w:tc>
          <w:tcPr>
            <w:tcW w:w="1812" w:type="dxa"/>
          </w:tcPr>
          <w:p w14:paraId="5CFA5C10" w14:textId="6BCCC820" w:rsidR="008310AF" w:rsidRDefault="00FF1791" w:rsidP="00632907">
            <w:pPr>
              <w:jc w:val="both"/>
            </w:pPr>
            <w:r>
              <w:t>Anthony Scantsonihas</w:t>
            </w:r>
          </w:p>
        </w:tc>
        <w:tc>
          <w:tcPr>
            <w:tcW w:w="4454" w:type="dxa"/>
          </w:tcPr>
          <w:p w14:paraId="0BAAAAAE" w14:textId="053F36DB" w:rsidR="008310AF" w:rsidRDefault="00D87C26" w:rsidP="00632907">
            <w:pPr>
              <w:jc w:val="both"/>
            </w:pPr>
            <w:r>
              <w:t xml:space="preserve">Beginning of the Investigation </w:t>
            </w:r>
          </w:p>
        </w:tc>
      </w:tr>
      <w:tr w:rsidR="008310AF" w14:paraId="7CAAB99E" w14:textId="77777777" w:rsidTr="00FF1791">
        <w:tc>
          <w:tcPr>
            <w:tcW w:w="1367" w:type="dxa"/>
          </w:tcPr>
          <w:p w14:paraId="3A953D6B" w14:textId="3E60183D" w:rsidR="008310AF" w:rsidRDefault="00D87C26" w:rsidP="00632907">
            <w:pPr>
              <w:jc w:val="both"/>
            </w:pPr>
            <w:r>
              <w:t>22/04/2023</w:t>
            </w:r>
          </w:p>
        </w:tc>
        <w:tc>
          <w:tcPr>
            <w:tcW w:w="1383" w:type="dxa"/>
          </w:tcPr>
          <w:p w14:paraId="0A61FB3B" w14:textId="5426C211" w:rsidR="008310AF" w:rsidRDefault="00D87C26" w:rsidP="00632907">
            <w:pPr>
              <w:jc w:val="both"/>
            </w:pPr>
            <w:r>
              <w:t>V0.2</w:t>
            </w:r>
          </w:p>
        </w:tc>
        <w:tc>
          <w:tcPr>
            <w:tcW w:w="1812" w:type="dxa"/>
          </w:tcPr>
          <w:p w14:paraId="6BEFB33D" w14:textId="1E1A83FC" w:rsidR="008310AF" w:rsidRDefault="00D87C26" w:rsidP="00632907">
            <w:pPr>
              <w:jc w:val="both"/>
            </w:pPr>
            <w:r>
              <w:t>Anthony Scantsonihas</w:t>
            </w:r>
          </w:p>
        </w:tc>
        <w:tc>
          <w:tcPr>
            <w:tcW w:w="4454" w:type="dxa"/>
          </w:tcPr>
          <w:p w14:paraId="65BC1CD3" w14:textId="04768546" w:rsidR="008310AF" w:rsidRDefault="00D87C26" w:rsidP="00632907">
            <w:pPr>
              <w:jc w:val="both"/>
            </w:pPr>
            <w:r>
              <w:t>Investigation</w:t>
            </w:r>
          </w:p>
        </w:tc>
      </w:tr>
      <w:tr w:rsidR="00D87C26" w14:paraId="4FED7FEA" w14:textId="77777777" w:rsidTr="00FF1791">
        <w:tc>
          <w:tcPr>
            <w:tcW w:w="1367" w:type="dxa"/>
          </w:tcPr>
          <w:p w14:paraId="23BB98B0" w14:textId="13610569" w:rsidR="00D87C26" w:rsidRDefault="00D87C26" w:rsidP="00632907">
            <w:pPr>
              <w:jc w:val="both"/>
            </w:pPr>
            <w:r>
              <w:t>24/04/2023</w:t>
            </w:r>
          </w:p>
        </w:tc>
        <w:tc>
          <w:tcPr>
            <w:tcW w:w="1383" w:type="dxa"/>
          </w:tcPr>
          <w:p w14:paraId="6EDD6D21" w14:textId="2CDD998D" w:rsidR="00D87C26" w:rsidRDefault="00D87C26" w:rsidP="00632907">
            <w:pPr>
              <w:jc w:val="both"/>
            </w:pPr>
            <w:r>
              <w:t>V0.3</w:t>
            </w:r>
          </w:p>
        </w:tc>
        <w:tc>
          <w:tcPr>
            <w:tcW w:w="1812" w:type="dxa"/>
          </w:tcPr>
          <w:p w14:paraId="3FB078FC" w14:textId="4B06D6C7" w:rsidR="00D87C26" w:rsidRDefault="00D87C26" w:rsidP="00632907">
            <w:pPr>
              <w:jc w:val="both"/>
            </w:pPr>
            <w:r>
              <w:t>Anthony Scantsonihas</w:t>
            </w:r>
          </w:p>
        </w:tc>
        <w:tc>
          <w:tcPr>
            <w:tcW w:w="4454" w:type="dxa"/>
          </w:tcPr>
          <w:p w14:paraId="701E27E5" w14:textId="148DDCDF" w:rsidR="00D87C26" w:rsidRDefault="00D87C26" w:rsidP="00632907">
            <w:pPr>
              <w:jc w:val="both"/>
            </w:pPr>
            <w:r>
              <w:t>Investigation</w:t>
            </w:r>
          </w:p>
        </w:tc>
      </w:tr>
      <w:tr w:rsidR="00D87C26" w14:paraId="1F0E83C9" w14:textId="77777777" w:rsidTr="00FF1791">
        <w:tc>
          <w:tcPr>
            <w:tcW w:w="1367" w:type="dxa"/>
          </w:tcPr>
          <w:p w14:paraId="276729BE" w14:textId="6EB438C9" w:rsidR="00D87C26" w:rsidRDefault="00D87C26" w:rsidP="00632907">
            <w:pPr>
              <w:jc w:val="both"/>
            </w:pPr>
            <w:r>
              <w:t>25/04/2023</w:t>
            </w:r>
          </w:p>
        </w:tc>
        <w:tc>
          <w:tcPr>
            <w:tcW w:w="1383" w:type="dxa"/>
          </w:tcPr>
          <w:p w14:paraId="3BB92967" w14:textId="0E5FC2D4" w:rsidR="00D87C26" w:rsidRDefault="00D87C26" w:rsidP="00632907">
            <w:pPr>
              <w:jc w:val="both"/>
            </w:pPr>
            <w:r>
              <w:t>V1.0</w:t>
            </w:r>
          </w:p>
        </w:tc>
        <w:tc>
          <w:tcPr>
            <w:tcW w:w="1812" w:type="dxa"/>
          </w:tcPr>
          <w:p w14:paraId="497623EB" w14:textId="4C9A7EB0" w:rsidR="00D87C26" w:rsidRDefault="00D87C26" w:rsidP="00632907">
            <w:pPr>
              <w:jc w:val="both"/>
            </w:pPr>
            <w:r>
              <w:t>Anthony Scantsonihas</w:t>
            </w:r>
          </w:p>
        </w:tc>
        <w:tc>
          <w:tcPr>
            <w:tcW w:w="4454" w:type="dxa"/>
          </w:tcPr>
          <w:p w14:paraId="544CBD7F" w14:textId="4B830A8A" w:rsidR="00D87C26" w:rsidRDefault="00D87C26" w:rsidP="00632907">
            <w:pPr>
              <w:jc w:val="both"/>
            </w:pPr>
            <w:r>
              <w:t xml:space="preserve">Finalization </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C371C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C371C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C371C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C371C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C371C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C371C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C371C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C371C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C371C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C371C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78C1533E" w:rsidR="008310AF" w:rsidRDefault="008310AF" w:rsidP="008310AF">
      <w:pPr>
        <w:jc w:val="both"/>
        <w:rPr>
          <w:b/>
          <w:bCs/>
          <w:i/>
          <w:iCs/>
        </w:rPr>
      </w:pPr>
      <w:r>
        <w:t xml:space="preserve">This static code analysis is limited to the </w:t>
      </w:r>
      <w:r w:rsidR="00FF1791">
        <w:rPr>
          <w:b/>
          <w:bCs/>
          <w:i/>
          <w:iCs/>
        </w:rPr>
        <w:t>Out-of-Bounds access</w:t>
      </w:r>
      <w:r>
        <w:t xml:space="preserve"> type defect identified in the following CIDs:</w:t>
      </w:r>
      <w:r>
        <w:br/>
      </w:r>
      <w:r w:rsidR="00FF1791">
        <w:rPr>
          <w:b/>
          <w:bCs/>
          <w:i/>
          <w:iCs/>
        </w:rPr>
        <w:t>CID152068</w:t>
      </w:r>
      <w:r w:rsidR="00F968D6">
        <w:rPr>
          <w:b/>
          <w:bCs/>
          <w:i/>
          <w:iCs/>
        </w:rPr>
        <w:t>4</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65380A9" w:rsidR="008310AF" w:rsidRDefault="00FF1791" w:rsidP="00632907">
            <w:pPr>
              <w:jc w:val="both"/>
            </w:pPr>
            <w:r>
              <w:t>CID</w:t>
            </w:r>
          </w:p>
        </w:tc>
        <w:tc>
          <w:tcPr>
            <w:tcW w:w="7512" w:type="dxa"/>
          </w:tcPr>
          <w:p w14:paraId="467A7F06" w14:textId="3260DA5A" w:rsidR="008310AF" w:rsidRDefault="00FF1791" w:rsidP="00632907">
            <w:pPr>
              <w:jc w:val="both"/>
            </w:pPr>
            <w:r>
              <w:t>Coverity Issue Identification Number</w:t>
            </w:r>
          </w:p>
        </w:tc>
      </w:tr>
      <w:tr w:rsidR="00FF1791" w14:paraId="2873D49B" w14:textId="77777777" w:rsidTr="00632907">
        <w:tc>
          <w:tcPr>
            <w:tcW w:w="1838" w:type="dxa"/>
          </w:tcPr>
          <w:p w14:paraId="506818AF" w14:textId="7F5FC540" w:rsidR="00FF1791" w:rsidRDefault="00FF1791" w:rsidP="00632907">
            <w:pPr>
              <w:jc w:val="both"/>
            </w:pPr>
            <w:r>
              <w:t>CWE</w:t>
            </w:r>
          </w:p>
        </w:tc>
        <w:tc>
          <w:tcPr>
            <w:tcW w:w="7512" w:type="dxa"/>
          </w:tcPr>
          <w:p w14:paraId="4487CA97" w14:textId="0ACA0F40" w:rsidR="00FF1791" w:rsidRDefault="00FF1791" w:rsidP="00632907">
            <w:pPr>
              <w:jc w:val="both"/>
            </w:pPr>
            <w:r>
              <w:t>Common Weakness Enumeration</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18DC4FE6" w:rsidR="008310AF" w:rsidRDefault="008310AF" w:rsidP="007F601A">
      <w:pPr>
        <w:pStyle w:val="Heading2"/>
        <w:spacing w:after="0" w:line="240" w:lineRule="auto"/>
      </w:pPr>
      <w:bookmarkStart w:id="8" w:name="_Toc119848729"/>
      <w:r>
        <w:t>O</w:t>
      </w:r>
      <w:bookmarkEnd w:id="8"/>
      <w:r w:rsidR="00435289">
        <w:t>verview</w:t>
      </w:r>
      <w:r w:rsidR="00FF1791">
        <w:t xml:space="preserve"> </w:t>
      </w:r>
    </w:p>
    <w:p w14:paraId="56F1ED2A" w14:textId="2646EDBE" w:rsidR="00FF1791" w:rsidRPr="00FF1791" w:rsidRDefault="0086695C" w:rsidP="00FF1791">
      <w:pPr>
        <w:rPr>
          <w:lang w:val="en-US"/>
        </w:rPr>
      </w:pPr>
      <w:r>
        <w:rPr>
          <w:lang w:val="en-US"/>
        </w:rPr>
        <w:t xml:space="preserve">The Coverity report for the CID 1520684 has flagged </w:t>
      </w:r>
      <w:proofErr w:type="spellStart"/>
      <w:proofErr w:type="gramStart"/>
      <w:r>
        <w:rPr>
          <w:lang w:val="en-US"/>
        </w:rPr>
        <w:t>a</w:t>
      </w:r>
      <w:proofErr w:type="spellEnd"/>
      <w:proofErr w:type="gramEnd"/>
      <w:r>
        <w:rPr>
          <w:lang w:val="en-US"/>
        </w:rPr>
        <w:t xml:space="preserve"> Out-of-bounds access issue found within the code base</w:t>
      </w:r>
      <w:r w:rsidR="006C0639">
        <w:rPr>
          <w:lang w:val="en-US"/>
        </w:rPr>
        <w:t xml:space="preserve"> dtn2fw.c:124.</w:t>
      </w:r>
      <w:r w:rsidR="00797CB7">
        <w:rPr>
          <w:lang w:val="en-US"/>
        </w:rPr>
        <w:t xml:space="preserve"> The Out-of-bounds access issue is a type of error that occurs when code attempts to read and write memory out of the intended boundary of the buffer, this issue can also be found under CWE-119.</w:t>
      </w:r>
    </w:p>
    <w:p w14:paraId="218AF9A3" w14:textId="7CDDA6B2" w:rsidR="008310AF" w:rsidRDefault="008310AF" w:rsidP="007F601A">
      <w:pPr>
        <w:pStyle w:val="Heading2"/>
        <w:spacing w:after="0" w:line="240" w:lineRule="auto"/>
      </w:pPr>
      <w:bookmarkStart w:id="9" w:name="_Toc119848730"/>
      <w:r>
        <w:t>Observations</w:t>
      </w:r>
      <w:bookmarkEnd w:id="9"/>
      <w:r w:rsidR="00693B16">
        <w:t xml:space="preserve"> </w:t>
      </w:r>
    </w:p>
    <w:p w14:paraId="5E5107E7" w14:textId="585EC95C" w:rsidR="00693B16" w:rsidRDefault="00A735AE" w:rsidP="00693B16">
      <w:pPr>
        <w:rPr>
          <w:lang w:val="en-US"/>
        </w:rPr>
      </w:pPr>
      <w:r>
        <w:rPr>
          <w:lang w:val="en-US"/>
        </w:rPr>
        <w:t xml:space="preserve">The error appears to stem from the </w:t>
      </w:r>
      <w:proofErr w:type="spellStart"/>
      <w:r w:rsidR="0087450A">
        <w:rPr>
          <w:lang w:val="en-US"/>
        </w:rPr>
        <w:t>enqueueBundle</w:t>
      </w:r>
      <w:proofErr w:type="spellEnd"/>
      <w:r w:rsidR="0087450A">
        <w:rPr>
          <w:lang w:val="en-US"/>
        </w:rPr>
        <w:t xml:space="preserve"> bundle function which is</w:t>
      </w:r>
      <w:r w:rsidR="00A75355">
        <w:rPr>
          <w:lang w:val="en-US"/>
        </w:rPr>
        <w:t xml:space="preserve"> used to </w:t>
      </w:r>
      <w:proofErr w:type="spellStart"/>
      <w:r w:rsidR="00A75355">
        <w:rPr>
          <w:lang w:val="en-US"/>
        </w:rPr>
        <w:t>enque</w:t>
      </w:r>
      <w:proofErr w:type="spellEnd"/>
      <w:r w:rsidR="00A75355">
        <w:rPr>
          <w:lang w:val="en-US"/>
        </w:rPr>
        <w:t xml:space="preserve"> a bundle for transmission to a destination node</w:t>
      </w:r>
      <w:r w:rsidR="00233186">
        <w:rPr>
          <w:lang w:val="en-US"/>
        </w:rPr>
        <w:t xml:space="preserve"> identified by the endpoint ID that can be found within the bundle.</w:t>
      </w:r>
      <w:r w:rsidR="00322013">
        <w:rPr>
          <w:lang w:val="en-US"/>
        </w:rPr>
        <w:t xml:space="preserve"> </w:t>
      </w:r>
    </w:p>
    <w:p w14:paraId="475FB479" w14:textId="32109352" w:rsidR="00322013" w:rsidRDefault="00322013" w:rsidP="00693B16">
      <w:pPr>
        <w:rPr>
          <w:lang w:val="en-US"/>
        </w:rPr>
      </w:pPr>
      <w:r>
        <w:rPr>
          <w:noProof/>
          <w:lang w:val="en-US"/>
        </w:rPr>
        <w:drawing>
          <wp:inline distT="0" distB="0" distL="0" distR="0" wp14:anchorId="634FEDF5" wp14:editId="269D6F9C">
            <wp:extent cx="5096586" cy="1667108"/>
            <wp:effectExtent l="0" t="0" r="0" b="952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96586" cy="1667108"/>
                    </a:xfrm>
                    <a:prstGeom prst="rect">
                      <a:avLst/>
                    </a:prstGeom>
                  </pic:spPr>
                </pic:pic>
              </a:graphicData>
            </a:graphic>
          </wp:inline>
        </w:drawing>
      </w:r>
      <w:r>
        <w:rPr>
          <w:lang w:val="en-US"/>
        </w:rPr>
        <w:t xml:space="preserve"> </w:t>
      </w:r>
    </w:p>
    <w:p w14:paraId="40F074C0" w14:textId="3470137C" w:rsidR="00322013" w:rsidRDefault="000E184E" w:rsidP="00693B16">
      <w:pPr>
        <w:rPr>
          <w:lang w:val="en-US"/>
        </w:rPr>
      </w:pPr>
      <w:r>
        <w:rPr>
          <w:lang w:val="en-US"/>
        </w:rPr>
        <w:t xml:space="preserve">Diving deeper into the code </w:t>
      </w:r>
      <w:proofErr w:type="gramStart"/>
      <w:r>
        <w:rPr>
          <w:lang w:val="en-US"/>
        </w:rPr>
        <w:t>it can be seen that the</w:t>
      </w:r>
      <w:proofErr w:type="gramEnd"/>
      <w:r>
        <w:rPr>
          <w:lang w:val="en-US"/>
        </w:rPr>
        <w:t xml:space="preserve"> source of the issue appears to come from this if statement where it can cause the code to try and access an offset of 719 bytes whilst the buffer is only 8 bytes in total</w:t>
      </w:r>
      <w:r w:rsidR="00CD794F">
        <w:rPr>
          <w:lang w:val="en-US"/>
        </w:rPr>
        <w:t xml:space="preserve">. This means that the code is trying to access </w:t>
      </w:r>
      <w:proofErr w:type="gramStart"/>
      <w:r w:rsidR="00CD794F">
        <w:rPr>
          <w:lang w:val="en-US"/>
        </w:rPr>
        <w:t>a</w:t>
      </w:r>
      <w:proofErr w:type="gramEnd"/>
      <w:r w:rsidR="00CD794F">
        <w:rPr>
          <w:lang w:val="en-US"/>
        </w:rPr>
        <w:t xml:space="preserve"> unassigned position within the designated array length for the program.  </w:t>
      </w:r>
    </w:p>
    <w:p w14:paraId="4AA842EE" w14:textId="474A7B8C" w:rsidR="00CD794F" w:rsidRPr="00CD794F" w:rsidRDefault="00CD794F" w:rsidP="00693B16">
      <w:pPr>
        <w:rPr>
          <w:b/>
          <w:bCs/>
          <w:sz w:val="24"/>
          <w:szCs w:val="24"/>
          <w:lang w:val="en-US"/>
        </w:rPr>
      </w:pPr>
      <w:r>
        <w:rPr>
          <w:b/>
          <w:bCs/>
          <w:sz w:val="24"/>
          <w:szCs w:val="24"/>
          <w:lang w:val="en-US"/>
        </w:rPr>
        <w:t xml:space="preserve">-Potential Vulnerabilities </w:t>
      </w:r>
    </w:p>
    <w:p w14:paraId="5EA88367" w14:textId="271E80FE" w:rsidR="00CD794F" w:rsidRPr="00693B16" w:rsidRDefault="00CD794F" w:rsidP="00693B16">
      <w:pPr>
        <w:rPr>
          <w:lang w:val="en-US"/>
        </w:rPr>
      </w:pPr>
      <w:r>
        <w:rPr>
          <w:lang w:val="en-US"/>
        </w:rPr>
        <w:t xml:space="preserve">It is possible that this fault within the code could be used by an attacker to prevent the program from working correctly as it would be trying to access data from outside the given length of the array. </w:t>
      </w:r>
    </w:p>
    <w:p w14:paraId="53E049B3" w14:textId="584755E1" w:rsidR="007F601A" w:rsidRDefault="008310AF" w:rsidP="007F601A">
      <w:pPr>
        <w:pStyle w:val="Heading2"/>
        <w:spacing w:after="0" w:line="240" w:lineRule="auto"/>
      </w:pPr>
      <w:bookmarkStart w:id="10" w:name="_Toc119848731"/>
      <w:r>
        <w:t>Supporting Evidence</w:t>
      </w:r>
      <w:bookmarkEnd w:id="10"/>
      <w:r>
        <w:tab/>
      </w:r>
    </w:p>
    <w:p w14:paraId="43B68F20" w14:textId="6D72DAEA" w:rsidR="00CD794F" w:rsidRPr="00CD794F" w:rsidRDefault="00CD794F" w:rsidP="00CD794F">
      <w:pPr>
        <w:rPr>
          <w:lang w:val="en-US"/>
        </w:rPr>
      </w:pPr>
      <w:r>
        <w:rPr>
          <w:lang w:val="en-US"/>
        </w:rPr>
        <w:t xml:space="preserve">A screenshot of the Coverity error flag can be seen below. As can be seen the error message acknowledges that the program has attempted to access </w:t>
      </w:r>
      <w:r w:rsidR="00A043ED">
        <w:rPr>
          <w:lang w:val="en-US"/>
        </w:rPr>
        <w:t>at byte offset 719 using the argument 720UL. This error could potentially be used by an attacker to deny access to the application by forcing the program to try and access an index that doesn’t exist within the array length, therefore causing the program not to function correctly.</w:t>
      </w:r>
    </w:p>
    <w:p w14:paraId="020DD8C7" w14:textId="11208A16" w:rsidR="00CD794F" w:rsidRPr="007F601A" w:rsidRDefault="00CD794F" w:rsidP="007F601A">
      <w:pPr>
        <w:spacing w:line="240" w:lineRule="auto"/>
        <w:jc w:val="both"/>
        <w:rPr>
          <w:rStyle w:val="SubtleEmphasis"/>
          <w:i w:val="0"/>
          <w:iCs w:val="0"/>
          <w:color w:val="2F5496" w:themeColor="accent1" w:themeShade="BF"/>
          <w:lang w:val="en-US"/>
        </w:rPr>
      </w:pPr>
      <w:r>
        <w:rPr>
          <w:noProof/>
          <w:lang w:val="en-US"/>
        </w:rPr>
        <w:drawing>
          <wp:inline distT="0" distB="0" distL="0" distR="0" wp14:anchorId="285E2DE8" wp14:editId="6B02669A">
            <wp:extent cx="5731510" cy="41402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731510" cy="414020"/>
                    </a:xfrm>
                    <a:prstGeom prst="rect">
                      <a:avLst/>
                    </a:prstGeom>
                  </pic:spPr>
                </pic:pic>
              </a:graphicData>
            </a:graphic>
          </wp:inline>
        </w:drawing>
      </w:r>
    </w:p>
    <w:p w14:paraId="5FE405C4" w14:textId="64D11A10" w:rsidR="00A043ED" w:rsidRDefault="00A043ED" w:rsidP="007F601A">
      <w:pPr>
        <w:pStyle w:val="Heading1"/>
        <w:spacing w:line="240" w:lineRule="auto"/>
      </w:pPr>
      <w:bookmarkStart w:id="11" w:name="_Toc119848732"/>
    </w:p>
    <w:p w14:paraId="44E1BE17" w14:textId="23464FE0" w:rsidR="003B3769" w:rsidRDefault="003B3769" w:rsidP="003B3769"/>
    <w:p w14:paraId="5B72FDD8" w14:textId="77777777" w:rsidR="003B3769" w:rsidRPr="003B3769" w:rsidRDefault="003B3769" w:rsidP="003B3769"/>
    <w:p w14:paraId="40FECA14" w14:textId="06F42960" w:rsidR="007F601A" w:rsidRDefault="0043201C" w:rsidP="007F601A">
      <w:pPr>
        <w:pStyle w:val="Heading1"/>
        <w:spacing w:line="240" w:lineRule="auto"/>
      </w:pPr>
      <w:r>
        <w:lastRenderedPageBreak/>
        <w:t>Conclusions and Recommendations</w:t>
      </w:r>
      <w:bookmarkEnd w:id="11"/>
    </w:p>
    <w:p w14:paraId="55693EDC" w14:textId="09C7690E" w:rsidR="0043201C" w:rsidRDefault="003B3769" w:rsidP="007F601A">
      <w:pPr>
        <w:rPr>
          <w:rFonts w:asciiTheme="majorHAnsi" w:eastAsiaTheme="majorEastAsia" w:hAnsiTheme="majorHAnsi" w:cstheme="majorBidi"/>
          <w:color w:val="2F5496" w:themeColor="accent1" w:themeShade="BF"/>
          <w:sz w:val="32"/>
          <w:szCs w:val="32"/>
        </w:rPr>
      </w:pPr>
      <w:r w:rsidRPr="00EF7786">
        <w:rPr>
          <w:rStyle w:val="SubtleEmphasis"/>
          <w:i w:val="0"/>
          <w:iCs w:val="0"/>
          <w:color w:val="0D0D0D" w:themeColor="text1" w:themeTint="F2"/>
        </w:rPr>
        <w:t>My recommendation to solve this issue would be to implement a mechanism within the code that recognises when the program is trying to access a byte within the set boundaries and then prevents it from doing so. With a method like this implemented the application will be unable run into th</w:t>
      </w:r>
      <w:r w:rsidR="00820E32" w:rsidRPr="00EF7786">
        <w:rPr>
          <w:rStyle w:val="SubtleEmphasis"/>
          <w:i w:val="0"/>
          <w:iCs w:val="0"/>
          <w:color w:val="0D0D0D" w:themeColor="text1" w:themeTint="F2"/>
        </w:rPr>
        <w:t>is error and crash, whether it may be caused intentionally by an attacker or unintentionally by a bug within the software.</w:t>
      </w:r>
      <w:r w:rsidR="0043201C">
        <w:br w:type="page"/>
      </w:r>
    </w:p>
    <w:p w14:paraId="1E6B3354" w14:textId="556B94F6"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5" w:history="1">
        <w:r w:rsidR="0032522D" w:rsidRPr="0032522D">
          <w:rPr>
            <w:rStyle w:val="Hyperlink"/>
          </w:rPr>
          <w:t>here</w:t>
        </w:r>
      </w:hyperlink>
      <w:r w:rsidR="0032522D">
        <w:rPr>
          <w:rStyle w:val="SubtleEmphasis"/>
        </w:rPr>
        <w:t>.</w:t>
      </w:r>
      <w:r>
        <w:br/>
      </w:r>
    </w:p>
    <w:p w14:paraId="1B3E938F" w14:textId="76A7B50C" w:rsidR="00BB448B" w:rsidRDefault="00BB448B" w:rsidP="00CF6C70">
      <w:pPr>
        <w:rPr>
          <w:rStyle w:val="Heading1Char"/>
        </w:rPr>
      </w:pPr>
      <w:r>
        <w:rPr>
          <w:rStyle w:val="normaltextrun"/>
          <w:rFonts w:ascii="Calibri Light" w:hAnsi="Calibri Light" w:cs="Calibri Light"/>
          <w:color w:val="000000"/>
          <w:shd w:val="clear" w:color="auto" w:fill="FFFFFF"/>
        </w:rPr>
        <w:t xml:space="preserve">MITRE Corporation. (2023, January 31). CWE - CWE-119: Improper Restriction of Operations within the Bounds of a Memory Buffer. Retrieved March 21, 2023, from </w:t>
      </w:r>
      <w:hyperlink r:id="rId16" w:tgtFrame="_blank" w:history="1">
        <w:r>
          <w:rPr>
            <w:rStyle w:val="normaltextrun"/>
            <w:rFonts w:ascii="Calibri" w:hAnsi="Calibri" w:cs="Calibri"/>
            <w:color w:val="0563C1"/>
            <w:u w:val="single"/>
            <w:shd w:val="clear" w:color="auto" w:fill="FFFFFF"/>
          </w:rPr>
          <w:t>https://cwe.mitre.org/data/definitions/119.html</w:t>
        </w:r>
      </w:hyperlink>
      <w:r>
        <w:rPr>
          <w:rStyle w:val="normaltextrun"/>
          <w:rFonts w:ascii="Calibri Light" w:hAnsi="Calibri Light" w:cs="Calibri Light"/>
          <w:color w:val="000000"/>
          <w:shd w:val="clear" w:color="auto" w:fill="FFFFFF"/>
        </w:rPr>
        <w:t> </w:t>
      </w:r>
      <w:r>
        <w:rPr>
          <w:rStyle w:val="eop"/>
          <w:rFonts w:ascii="Calibri Light" w:hAnsi="Calibri Light" w:cs="Calibri Light"/>
          <w:color w:val="000000"/>
          <w:shd w:val="clear" w:color="auto" w:fill="FFFFFF"/>
        </w:rPr>
        <w:t> </w:t>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0473A" w14:textId="77777777" w:rsidR="00C371C0" w:rsidRDefault="00C371C0" w:rsidP="009924FC">
      <w:pPr>
        <w:spacing w:after="0" w:line="240" w:lineRule="auto"/>
      </w:pPr>
      <w:r>
        <w:separator/>
      </w:r>
    </w:p>
  </w:endnote>
  <w:endnote w:type="continuationSeparator" w:id="0">
    <w:p w14:paraId="34E008F9" w14:textId="77777777" w:rsidR="00C371C0" w:rsidRDefault="00C371C0" w:rsidP="009924FC">
      <w:pPr>
        <w:spacing w:after="0" w:line="240" w:lineRule="auto"/>
      </w:pPr>
      <w:r>
        <w:continuationSeparator/>
      </w:r>
    </w:p>
  </w:endnote>
  <w:endnote w:type="continuationNotice" w:id="1">
    <w:p w14:paraId="4F648A67" w14:textId="77777777" w:rsidR="00C371C0" w:rsidRDefault="00C371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EndPr>
      <w:rPr>
        <w:rStyle w:val="PageNumber"/>
      </w:rPr>
    </w:sdtEnd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C371C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E3EFD" w14:textId="77777777" w:rsidR="00C371C0" w:rsidRDefault="00C371C0" w:rsidP="009924FC">
      <w:pPr>
        <w:spacing w:after="0" w:line="240" w:lineRule="auto"/>
      </w:pPr>
      <w:r>
        <w:separator/>
      </w:r>
    </w:p>
  </w:footnote>
  <w:footnote w:type="continuationSeparator" w:id="0">
    <w:p w14:paraId="41399086" w14:textId="77777777" w:rsidR="00C371C0" w:rsidRDefault="00C371C0" w:rsidP="009924FC">
      <w:pPr>
        <w:spacing w:after="0" w:line="240" w:lineRule="auto"/>
      </w:pPr>
      <w:r>
        <w:continuationSeparator/>
      </w:r>
    </w:p>
  </w:footnote>
  <w:footnote w:type="continuationNotice" w:id="1">
    <w:p w14:paraId="7F887F00" w14:textId="77777777" w:rsidR="00C371C0" w:rsidRDefault="00C371C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0E184E"/>
    <w:rsid w:val="00111221"/>
    <w:rsid w:val="002079A7"/>
    <w:rsid w:val="00233186"/>
    <w:rsid w:val="00271952"/>
    <w:rsid w:val="002A6FBF"/>
    <w:rsid w:val="00322013"/>
    <w:rsid w:val="0032522D"/>
    <w:rsid w:val="003934F3"/>
    <w:rsid w:val="003B3769"/>
    <w:rsid w:val="003B6D9B"/>
    <w:rsid w:val="003E26D0"/>
    <w:rsid w:val="0043201C"/>
    <w:rsid w:val="00435289"/>
    <w:rsid w:val="00560CC6"/>
    <w:rsid w:val="005B1F36"/>
    <w:rsid w:val="00615F8E"/>
    <w:rsid w:val="00632907"/>
    <w:rsid w:val="00690363"/>
    <w:rsid w:val="00693B16"/>
    <w:rsid w:val="006C0639"/>
    <w:rsid w:val="00714745"/>
    <w:rsid w:val="00797A72"/>
    <w:rsid w:val="00797CB7"/>
    <w:rsid w:val="007F601A"/>
    <w:rsid w:val="00820E32"/>
    <w:rsid w:val="008310AF"/>
    <w:rsid w:val="0086695C"/>
    <w:rsid w:val="0087450A"/>
    <w:rsid w:val="0089554D"/>
    <w:rsid w:val="008C0CB9"/>
    <w:rsid w:val="009924FC"/>
    <w:rsid w:val="00A043ED"/>
    <w:rsid w:val="00A735AE"/>
    <w:rsid w:val="00A75355"/>
    <w:rsid w:val="00AB15D9"/>
    <w:rsid w:val="00B13EBD"/>
    <w:rsid w:val="00BB448B"/>
    <w:rsid w:val="00BF6DFC"/>
    <w:rsid w:val="00C31A32"/>
    <w:rsid w:val="00C371C0"/>
    <w:rsid w:val="00CD794F"/>
    <w:rsid w:val="00CF6C70"/>
    <w:rsid w:val="00D42633"/>
    <w:rsid w:val="00D87C26"/>
    <w:rsid w:val="00DB13F7"/>
    <w:rsid w:val="00DD0173"/>
    <w:rsid w:val="00E05468"/>
    <w:rsid w:val="00E261B5"/>
    <w:rsid w:val="00EF7786"/>
    <w:rsid w:val="00F121FD"/>
    <w:rsid w:val="00F23A10"/>
    <w:rsid w:val="00F64C27"/>
    <w:rsid w:val="00F968D6"/>
    <w:rsid w:val="00FE5FC2"/>
    <w:rsid w:val="00FF1791"/>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character" w:customStyle="1" w:styleId="normaltextrun">
    <w:name w:val="normaltextrun"/>
    <w:basedOn w:val="DefaultParagraphFont"/>
    <w:rsid w:val="00BB448B"/>
  </w:style>
  <w:style w:type="character" w:customStyle="1" w:styleId="eop">
    <w:name w:val="eop"/>
    <w:basedOn w:val="DefaultParagraphFont"/>
    <w:rsid w:val="00BB44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we.mitre.org/data/definitions/119.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deakin.edu.au/__data/assets/pdf_file/0009/2236752/Deakin-guide-to-APA7.pdf"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84</Words>
  <Characters>50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NTHONY JAMES SCANTSONIHAS</cp:lastModifiedBy>
  <cp:revision>3</cp:revision>
  <dcterms:created xsi:type="dcterms:W3CDTF">2023-04-29T10:03:00Z</dcterms:created>
  <dcterms:modified xsi:type="dcterms:W3CDTF">2023-04-29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